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PlainTable3"/>
        <w:tblpPr w:leftFromText="180" w:rightFromText="180" w:vertAnchor="page" w:horzAnchor="margin" w:tblpY="2293"/>
        <w:tblW w:w="9720" w:type="dxa"/>
        <w:tblLook w:val="04A0" w:firstRow="1" w:lastRow="0" w:firstColumn="1" w:lastColumn="0" w:noHBand="0" w:noVBand="1"/>
      </w:tblPr>
      <w:tblGrid>
        <w:gridCol w:w="4721"/>
        <w:gridCol w:w="4999"/>
      </w:tblGrid>
      <w:tr w:rsidR="007B5F93" w:rsidRPr="00D30B98" w14:paraId="16FF69EC" w14:textId="77777777" w:rsidTr="007B5F9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55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4721" w:type="dxa"/>
            <w:noWrap/>
            <w:hideMark/>
          </w:tcPr>
          <w:p w14:paraId="2D266774" w14:textId="77777777" w:rsidR="007B5F93" w:rsidRPr="00D30B98" w:rsidRDefault="007B5F93" w:rsidP="007B5F93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D30B98">
              <w:rPr>
                <w:rFonts w:ascii="Times New Roman" w:eastAsia="Times New Roman" w:hAnsi="Times New Roman" w:cs="Times New Roman"/>
                <w:color w:val="000000"/>
              </w:rPr>
              <w:t>iPyrad Assembly Paramter</w:t>
            </w:r>
          </w:p>
        </w:tc>
        <w:tc>
          <w:tcPr>
            <w:tcW w:w="4999" w:type="dxa"/>
            <w:noWrap/>
            <w:hideMark/>
          </w:tcPr>
          <w:p w14:paraId="355B9F6A" w14:textId="77777777" w:rsidR="007B5F93" w:rsidRPr="00D30B98" w:rsidRDefault="007B5F93" w:rsidP="007B5F9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D30B98">
              <w:rPr>
                <w:rFonts w:ascii="Times New Roman" w:eastAsia="Times New Roman" w:hAnsi="Times New Roman" w:cs="Times New Roman"/>
                <w:color w:val="000000"/>
              </w:rPr>
              <w:t>Setting</w:t>
            </w:r>
          </w:p>
        </w:tc>
      </w:tr>
      <w:tr w:rsidR="007B5F93" w:rsidRPr="00D30B98" w14:paraId="57C1A659" w14:textId="77777777" w:rsidTr="007B5F9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21" w:type="dxa"/>
            <w:noWrap/>
            <w:hideMark/>
          </w:tcPr>
          <w:p w14:paraId="5F8F2FFD" w14:textId="77777777" w:rsidR="007B5F93" w:rsidRPr="00D30B98" w:rsidRDefault="007B5F93" w:rsidP="007B5F93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</w:rPr>
            </w:pPr>
            <w:r w:rsidRPr="00D30B98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</w:rPr>
              <w:t>assembly_method</w:t>
            </w:r>
          </w:p>
        </w:tc>
        <w:tc>
          <w:tcPr>
            <w:tcW w:w="4999" w:type="dxa"/>
            <w:noWrap/>
            <w:hideMark/>
          </w:tcPr>
          <w:p w14:paraId="1330F207" w14:textId="77777777" w:rsidR="007B5F93" w:rsidRPr="00D30B98" w:rsidRDefault="007B5F93" w:rsidP="007B5F9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D30B98">
              <w:rPr>
                <w:rFonts w:ascii="Times New Roman" w:eastAsia="Times New Roman" w:hAnsi="Times New Roman" w:cs="Times New Roman"/>
                <w:color w:val="000000"/>
              </w:rPr>
              <w:t>reference</w:t>
            </w:r>
          </w:p>
        </w:tc>
      </w:tr>
      <w:tr w:rsidR="007B5F93" w:rsidRPr="00D30B98" w14:paraId="164D1BC4" w14:textId="77777777" w:rsidTr="007B5F93">
        <w:trPr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21" w:type="dxa"/>
            <w:noWrap/>
            <w:hideMark/>
          </w:tcPr>
          <w:p w14:paraId="3B1779D3" w14:textId="77777777" w:rsidR="007B5F93" w:rsidRPr="00D30B98" w:rsidRDefault="007B5F93" w:rsidP="007B5F93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</w:rPr>
            </w:pPr>
            <w:r w:rsidRPr="00D30B98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</w:rPr>
              <w:t>datatype</w:t>
            </w:r>
          </w:p>
        </w:tc>
        <w:tc>
          <w:tcPr>
            <w:tcW w:w="4999" w:type="dxa"/>
            <w:noWrap/>
            <w:hideMark/>
          </w:tcPr>
          <w:p w14:paraId="0EA97729" w14:textId="77777777" w:rsidR="007B5F93" w:rsidRPr="00D30B98" w:rsidRDefault="007B5F93" w:rsidP="007B5F9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D30B98">
              <w:rPr>
                <w:rFonts w:ascii="Times New Roman" w:eastAsia="Times New Roman" w:hAnsi="Times New Roman" w:cs="Times New Roman"/>
                <w:color w:val="000000"/>
              </w:rPr>
              <w:t>ddrad</w:t>
            </w:r>
            <w:proofErr w:type="spellEnd"/>
          </w:p>
        </w:tc>
      </w:tr>
      <w:tr w:rsidR="007B5F93" w:rsidRPr="00D30B98" w14:paraId="5980EB2A" w14:textId="77777777" w:rsidTr="007B5F9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21" w:type="dxa"/>
            <w:noWrap/>
            <w:hideMark/>
          </w:tcPr>
          <w:p w14:paraId="272EE6B3" w14:textId="77777777" w:rsidR="007B5F93" w:rsidRPr="00D30B98" w:rsidRDefault="007B5F93" w:rsidP="007B5F93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</w:rPr>
            </w:pPr>
            <w:r w:rsidRPr="00D30B98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</w:rPr>
              <w:t>restriction_overhang</w:t>
            </w:r>
          </w:p>
        </w:tc>
        <w:tc>
          <w:tcPr>
            <w:tcW w:w="4999" w:type="dxa"/>
            <w:noWrap/>
            <w:hideMark/>
          </w:tcPr>
          <w:p w14:paraId="4D553938" w14:textId="77777777" w:rsidR="007B5F93" w:rsidRPr="00D30B98" w:rsidRDefault="007B5F93" w:rsidP="007B5F9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D30B98">
              <w:rPr>
                <w:rFonts w:ascii="Times New Roman" w:eastAsia="Times New Roman" w:hAnsi="Times New Roman" w:cs="Times New Roman"/>
                <w:color w:val="000000"/>
              </w:rPr>
              <w:t xml:space="preserve">TGCAG, CCG </w:t>
            </w:r>
          </w:p>
        </w:tc>
      </w:tr>
      <w:tr w:rsidR="007B5F93" w:rsidRPr="00D30B98" w14:paraId="16862DD3" w14:textId="77777777" w:rsidTr="007B5F93">
        <w:trPr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21" w:type="dxa"/>
            <w:noWrap/>
            <w:hideMark/>
          </w:tcPr>
          <w:p w14:paraId="41CA9196" w14:textId="77777777" w:rsidR="007B5F93" w:rsidRPr="00D30B98" w:rsidRDefault="007B5F93" w:rsidP="007B5F93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</w:rPr>
            </w:pPr>
            <w:r w:rsidRPr="00D30B98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</w:rPr>
              <w:t>max_low_qual_bases</w:t>
            </w:r>
          </w:p>
        </w:tc>
        <w:tc>
          <w:tcPr>
            <w:tcW w:w="4999" w:type="dxa"/>
            <w:noWrap/>
            <w:hideMark/>
          </w:tcPr>
          <w:p w14:paraId="133FED7A" w14:textId="77777777" w:rsidR="007B5F93" w:rsidRPr="00D30B98" w:rsidRDefault="007B5F93" w:rsidP="007B5F9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D30B98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7B5F93" w:rsidRPr="00D30B98" w14:paraId="08BFA750" w14:textId="77777777" w:rsidTr="007B5F9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21" w:type="dxa"/>
            <w:noWrap/>
            <w:hideMark/>
          </w:tcPr>
          <w:p w14:paraId="3498BC96" w14:textId="77777777" w:rsidR="007B5F93" w:rsidRPr="00D30B98" w:rsidRDefault="007B5F93" w:rsidP="007B5F93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</w:rPr>
            </w:pPr>
            <w:r w:rsidRPr="00D30B98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</w:rPr>
              <w:t>phred_Qscore_offset</w:t>
            </w:r>
          </w:p>
        </w:tc>
        <w:tc>
          <w:tcPr>
            <w:tcW w:w="4999" w:type="dxa"/>
            <w:noWrap/>
            <w:hideMark/>
          </w:tcPr>
          <w:p w14:paraId="6287A487" w14:textId="77777777" w:rsidR="007B5F93" w:rsidRPr="00D30B98" w:rsidRDefault="007B5F93" w:rsidP="007B5F9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D30B98">
              <w:rPr>
                <w:rFonts w:ascii="Times New Roman" w:eastAsia="Times New Roman" w:hAnsi="Times New Roman" w:cs="Times New Roman"/>
                <w:color w:val="000000"/>
              </w:rPr>
              <w:t>33</w:t>
            </w:r>
          </w:p>
        </w:tc>
      </w:tr>
      <w:tr w:rsidR="007B5F93" w:rsidRPr="00D30B98" w14:paraId="42DF83C2" w14:textId="77777777" w:rsidTr="007B5F93">
        <w:trPr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21" w:type="dxa"/>
            <w:noWrap/>
            <w:hideMark/>
          </w:tcPr>
          <w:p w14:paraId="3B825A7D" w14:textId="77777777" w:rsidR="007B5F93" w:rsidRPr="00D30B98" w:rsidRDefault="007B5F93" w:rsidP="007B5F93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</w:rPr>
            </w:pPr>
            <w:r w:rsidRPr="00D30B98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</w:rPr>
              <w:t>mindepth_statistical</w:t>
            </w:r>
          </w:p>
        </w:tc>
        <w:tc>
          <w:tcPr>
            <w:tcW w:w="4999" w:type="dxa"/>
            <w:noWrap/>
            <w:hideMark/>
          </w:tcPr>
          <w:p w14:paraId="12D6509E" w14:textId="77777777" w:rsidR="007B5F93" w:rsidRPr="00D30B98" w:rsidRDefault="007B5F93" w:rsidP="007B5F9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D30B98">
              <w:rPr>
                <w:rFonts w:ascii="Times New Roman" w:eastAsia="Times New Roman" w:hAnsi="Times New Roman" w:cs="Times New Roman"/>
                <w:color w:val="000000"/>
              </w:rPr>
              <w:t>6</w:t>
            </w:r>
          </w:p>
        </w:tc>
      </w:tr>
      <w:tr w:rsidR="007B5F93" w:rsidRPr="00D30B98" w14:paraId="7C786312" w14:textId="77777777" w:rsidTr="007B5F9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21" w:type="dxa"/>
            <w:noWrap/>
            <w:hideMark/>
          </w:tcPr>
          <w:p w14:paraId="13CE7276" w14:textId="77777777" w:rsidR="007B5F93" w:rsidRPr="00D30B98" w:rsidRDefault="007B5F93" w:rsidP="007B5F93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</w:rPr>
            </w:pPr>
            <w:r w:rsidRPr="00D30B98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</w:rPr>
              <w:t>mindepth_majrule</w:t>
            </w:r>
          </w:p>
        </w:tc>
        <w:tc>
          <w:tcPr>
            <w:tcW w:w="4999" w:type="dxa"/>
            <w:noWrap/>
            <w:hideMark/>
          </w:tcPr>
          <w:p w14:paraId="7209C931" w14:textId="77777777" w:rsidR="007B5F93" w:rsidRPr="00D30B98" w:rsidRDefault="007B5F93" w:rsidP="007B5F9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D30B98">
              <w:rPr>
                <w:rFonts w:ascii="Times New Roman" w:eastAsia="Times New Roman" w:hAnsi="Times New Roman" w:cs="Times New Roman"/>
                <w:color w:val="000000"/>
              </w:rPr>
              <w:t>6</w:t>
            </w:r>
          </w:p>
        </w:tc>
      </w:tr>
      <w:tr w:rsidR="007B5F93" w:rsidRPr="00D30B98" w14:paraId="0C2B14EB" w14:textId="77777777" w:rsidTr="007B5F93">
        <w:trPr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21" w:type="dxa"/>
            <w:noWrap/>
            <w:hideMark/>
          </w:tcPr>
          <w:p w14:paraId="317D9690" w14:textId="77777777" w:rsidR="007B5F93" w:rsidRPr="00D30B98" w:rsidRDefault="007B5F93" w:rsidP="007B5F93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</w:rPr>
            </w:pPr>
            <w:r w:rsidRPr="00D30B98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</w:rPr>
              <w:t>maxdepth</w:t>
            </w:r>
          </w:p>
        </w:tc>
        <w:tc>
          <w:tcPr>
            <w:tcW w:w="4999" w:type="dxa"/>
            <w:noWrap/>
            <w:hideMark/>
          </w:tcPr>
          <w:p w14:paraId="3A05D0E1" w14:textId="77777777" w:rsidR="007B5F93" w:rsidRPr="00D30B98" w:rsidRDefault="007B5F93" w:rsidP="007B5F9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D30B98">
              <w:rPr>
                <w:rFonts w:ascii="Times New Roman" w:eastAsia="Times New Roman" w:hAnsi="Times New Roman" w:cs="Times New Roman"/>
                <w:color w:val="000000"/>
              </w:rPr>
              <w:t>10,000</w:t>
            </w:r>
          </w:p>
        </w:tc>
      </w:tr>
      <w:tr w:rsidR="007B5F93" w:rsidRPr="00D30B98" w14:paraId="34DB9139" w14:textId="77777777" w:rsidTr="007B5F9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21" w:type="dxa"/>
            <w:noWrap/>
            <w:hideMark/>
          </w:tcPr>
          <w:p w14:paraId="6BCE324B" w14:textId="77777777" w:rsidR="007B5F93" w:rsidRPr="00D30B98" w:rsidRDefault="007B5F93" w:rsidP="007B5F93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</w:rPr>
            </w:pPr>
            <w:r w:rsidRPr="00D30B98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</w:rPr>
              <w:t>max_barcode_mismatch</w:t>
            </w:r>
          </w:p>
        </w:tc>
        <w:tc>
          <w:tcPr>
            <w:tcW w:w="4999" w:type="dxa"/>
            <w:noWrap/>
            <w:hideMark/>
          </w:tcPr>
          <w:p w14:paraId="606C468E" w14:textId="77777777" w:rsidR="007B5F93" w:rsidRPr="00D30B98" w:rsidRDefault="007B5F93" w:rsidP="007B5F9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D30B98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</w:tr>
      <w:tr w:rsidR="007B5F93" w:rsidRPr="00D30B98" w14:paraId="0882B599" w14:textId="77777777" w:rsidTr="007B5F93">
        <w:trPr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21" w:type="dxa"/>
            <w:noWrap/>
            <w:hideMark/>
          </w:tcPr>
          <w:p w14:paraId="665F172A" w14:textId="77777777" w:rsidR="007B5F93" w:rsidRPr="00D30B98" w:rsidRDefault="007B5F93" w:rsidP="007B5F93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</w:rPr>
            </w:pPr>
            <w:r w:rsidRPr="00D30B98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</w:rPr>
              <w:t>filter_adapters</w:t>
            </w:r>
          </w:p>
        </w:tc>
        <w:tc>
          <w:tcPr>
            <w:tcW w:w="4999" w:type="dxa"/>
            <w:noWrap/>
            <w:hideMark/>
          </w:tcPr>
          <w:p w14:paraId="69088FD4" w14:textId="77777777" w:rsidR="007B5F93" w:rsidRPr="00D30B98" w:rsidRDefault="007B5F93" w:rsidP="007B5F9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D30B98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</w:tr>
      <w:tr w:rsidR="007B5F93" w:rsidRPr="00D30B98" w14:paraId="235F9D99" w14:textId="77777777" w:rsidTr="007B5F9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21" w:type="dxa"/>
            <w:noWrap/>
            <w:hideMark/>
          </w:tcPr>
          <w:p w14:paraId="197D728B" w14:textId="77777777" w:rsidR="007B5F93" w:rsidRPr="00D30B98" w:rsidRDefault="007B5F93" w:rsidP="007B5F93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</w:rPr>
            </w:pPr>
            <w:r w:rsidRPr="00D30B98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</w:rPr>
              <w:t>filter_min_trim_len</w:t>
            </w:r>
          </w:p>
        </w:tc>
        <w:tc>
          <w:tcPr>
            <w:tcW w:w="4999" w:type="dxa"/>
            <w:noWrap/>
            <w:hideMark/>
          </w:tcPr>
          <w:p w14:paraId="7CA00EAA" w14:textId="77777777" w:rsidR="007B5F93" w:rsidRPr="00D30B98" w:rsidRDefault="007B5F93" w:rsidP="007B5F9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D30B98">
              <w:rPr>
                <w:rFonts w:ascii="Times New Roman" w:eastAsia="Times New Roman" w:hAnsi="Times New Roman" w:cs="Times New Roman"/>
                <w:color w:val="000000"/>
              </w:rPr>
              <w:t>35</w:t>
            </w:r>
          </w:p>
        </w:tc>
      </w:tr>
      <w:tr w:rsidR="007B5F93" w:rsidRPr="00D30B98" w14:paraId="25CCAA33" w14:textId="77777777" w:rsidTr="007B5F93">
        <w:trPr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21" w:type="dxa"/>
            <w:noWrap/>
            <w:hideMark/>
          </w:tcPr>
          <w:p w14:paraId="262DCA94" w14:textId="77777777" w:rsidR="007B5F93" w:rsidRPr="00D30B98" w:rsidRDefault="007B5F93" w:rsidP="007B5F93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</w:rPr>
            </w:pPr>
            <w:r w:rsidRPr="00D30B98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</w:rPr>
              <w:t>max_alleles_consens</w:t>
            </w:r>
          </w:p>
        </w:tc>
        <w:tc>
          <w:tcPr>
            <w:tcW w:w="4999" w:type="dxa"/>
            <w:noWrap/>
            <w:hideMark/>
          </w:tcPr>
          <w:p w14:paraId="45C15AFE" w14:textId="77777777" w:rsidR="007B5F93" w:rsidRPr="00D30B98" w:rsidRDefault="007B5F93" w:rsidP="007B5F9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D30B98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</w:tr>
      <w:tr w:rsidR="007B5F93" w:rsidRPr="00D30B98" w14:paraId="6114D649" w14:textId="77777777" w:rsidTr="007B5F9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21" w:type="dxa"/>
            <w:noWrap/>
            <w:hideMark/>
          </w:tcPr>
          <w:p w14:paraId="37AA3DE5" w14:textId="77777777" w:rsidR="007B5F93" w:rsidRPr="00D30B98" w:rsidRDefault="007B5F93" w:rsidP="007B5F93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</w:rPr>
            </w:pPr>
            <w:r w:rsidRPr="00D30B98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</w:rPr>
              <w:t>max_Ns_consens</w:t>
            </w:r>
          </w:p>
        </w:tc>
        <w:tc>
          <w:tcPr>
            <w:tcW w:w="4999" w:type="dxa"/>
            <w:noWrap/>
            <w:hideMark/>
          </w:tcPr>
          <w:p w14:paraId="19154C17" w14:textId="773C23E5" w:rsidR="007B5F93" w:rsidRPr="00D30B98" w:rsidRDefault="00EB3E46" w:rsidP="007B5F9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(5,5)</w:t>
            </w:r>
          </w:p>
        </w:tc>
      </w:tr>
      <w:tr w:rsidR="007B5F93" w:rsidRPr="00D30B98" w14:paraId="35F3F444" w14:textId="77777777" w:rsidTr="007B5F93">
        <w:trPr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21" w:type="dxa"/>
            <w:noWrap/>
            <w:hideMark/>
          </w:tcPr>
          <w:p w14:paraId="776D96BE" w14:textId="77777777" w:rsidR="007B5F93" w:rsidRPr="00D30B98" w:rsidRDefault="007B5F93" w:rsidP="007B5F93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</w:rPr>
            </w:pPr>
            <w:r w:rsidRPr="00D30B98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</w:rPr>
              <w:t>max_Hs_consens</w:t>
            </w:r>
          </w:p>
        </w:tc>
        <w:tc>
          <w:tcPr>
            <w:tcW w:w="4999" w:type="dxa"/>
            <w:noWrap/>
            <w:hideMark/>
          </w:tcPr>
          <w:p w14:paraId="423CEA43" w14:textId="6917668F" w:rsidR="007B5F93" w:rsidRPr="00D30B98" w:rsidRDefault="00EB3E46" w:rsidP="007B5F9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(8,8)</w:t>
            </w:r>
          </w:p>
        </w:tc>
      </w:tr>
      <w:tr w:rsidR="007B5F93" w:rsidRPr="00D30B98" w14:paraId="3BB990B2" w14:textId="77777777" w:rsidTr="007B5F9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21" w:type="dxa"/>
            <w:noWrap/>
            <w:hideMark/>
          </w:tcPr>
          <w:p w14:paraId="6AEEAC11" w14:textId="77777777" w:rsidR="007B5F93" w:rsidRPr="00D30B98" w:rsidRDefault="007B5F93" w:rsidP="007B5F93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</w:rPr>
            </w:pPr>
            <w:r w:rsidRPr="00D30B98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</w:rPr>
              <w:t>max_SNPs_locus</w:t>
            </w:r>
          </w:p>
        </w:tc>
        <w:tc>
          <w:tcPr>
            <w:tcW w:w="4999" w:type="dxa"/>
            <w:noWrap/>
            <w:hideMark/>
          </w:tcPr>
          <w:p w14:paraId="614C006F" w14:textId="2221CDF2" w:rsidR="007B5F93" w:rsidRPr="00D30B98" w:rsidRDefault="00EB3E46" w:rsidP="007B5F9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(20,20)</w:t>
            </w:r>
          </w:p>
        </w:tc>
      </w:tr>
      <w:tr w:rsidR="007B5F93" w:rsidRPr="00D30B98" w14:paraId="40194FFB" w14:textId="77777777" w:rsidTr="007B5F93">
        <w:trPr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21" w:type="dxa"/>
            <w:noWrap/>
            <w:hideMark/>
          </w:tcPr>
          <w:p w14:paraId="58F0C57E" w14:textId="77777777" w:rsidR="007B5F93" w:rsidRPr="00D30B98" w:rsidRDefault="007B5F93" w:rsidP="007B5F93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</w:rPr>
            </w:pPr>
            <w:r w:rsidRPr="00D30B98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</w:rPr>
              <w:t>max_Indels_locus</w:t>
            </w:r>
          </w:p>
        </w:tc>
        <w:tc>
          <w:tcPr>
            <w:tcW w:w="4999" w:type="dxa"/>
            <w:noWrap/>
            <w:hideMark/>
          </w:tcPr>
          <w:p w14:paraId="27D561E5" w14:textId="46D9E12B" w:rsidR="007B5F93" w:rsidRPr="00D30B98" w:rsidRDefault="00EB3E46" w:rsidP="007B5F9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(8,8)</w:t>
            </w:r>
          </w:p>
        </w:tc>
      </w:tr>
      <w:tr w:rsidR="007B5F93" w:rsidRPr="00D30B98" w14:paraId="6BD9F2AB" w14:textId="77777777" w:rsidTr="007B5F9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21" w:type="dxa"/>
            <w:noWrap/>
            <w:hideMark/>
          </w:tcPr>
          <w:p w14:paraId="261E1618" w14:textId="77777777" w:rsidR="007B5F93" w:rsidRPr="00D30B98" w:rsidRDefault="007B5F93" w:rsidP="007B5F93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</w:rPr>
            </w:pPr>
            <w:r w:rsidRPr="00D30B98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</w:rPr>
              <w:t>max_shared_Hs_locus</w:t>
            </w:r>
          </w:p>
        </w:tc>
        <w:tc>
          <w:tcPr>
            <w:tcW w:w="4999" w:type="dxa"/>
            <w:noWrap/>
            <w:hideMark/>
          </w:tcPr>
          <w:p w14:paraId="6B425C40" w14:textId="77777777" w:rsidR="007B5F93" w:rsidRPr="00D30B98" w:rsidRDefault="007B5F93" w:rsidP="007B5F9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D30B98">
              <w:rPr>
                <w:rFonts w:ascii="Times New Roman" w:eastAsia="Times New Roman" w:hAnsi="Times New Roman" w:cs="Times New Roman"/>
                <w:color w:val="000000"/>
              </w:rPr>
              <w:t>0.5</w:t>
            </w:r>
          </w:p>
        </w:tc>
      </w:tr>
      <w:tr w:rsidR="007B5F93" w:rsidRPr="00D30B98" w14:paraId="18410936" w14:textId="77777777" w:rsidTr="007B5F93">
        <w:trPr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21" w:type="dxa"/>
            <w:noWrap/>
            <w:hideMark/>
          </w:tcPr>
          <w:p w14:paraId="233F67DC" w14:textId="77777777" w:rsidR="007B5F93" w:rsidRPr="00D30B98" w:rsidRDefault="007B5F93" w:rsidP="007B5F93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</w:rPr>
            </w:pPr>
            <w:r w:rsidRPr="00D30B98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</w:rPr>
              <w:t>trim_reads</w:t>
            </w:r>
          </w:p>
        </w:tc>
        <w:tc>
          <w:tcPr>
            <w:tcW w:w="4999" w:type="dxa"/>
            <w:noWrap/>
            <w:hideMark/>
          </w:tcPr>
          <w:p w14:paraId="52801F63" w14:textId="358A63BB" w:rsidR="007B5F93" w:rsidRPr="00D30B98" w:rsidRDefault="007B5F93" w:rsidP="007B5F9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D30B98">
              <w:rPr>
                <w:rFonts w:ascii="Times New Roman" w:eastAsia="Times New Roman" w:hAnsi="Times New Roman" w:cs="Times New Roman"/>
                <w:color w:val="000000"/>
              </w:rPr>
              <w:t xml:space="preserve">0, </w:t>
            </w:r>
            <w:r w:rsidR="00EB3E46">
              <w:rPr>
                <w:rFonts w:ascii="Times New Roman" w:eastAsia="Times New Roman" w:hAnsi="Times New Roman" w:cs="Times New Roman"/>
                <w:color w:val="000000"/>
              </w:rPr>
              <w:t>100</w:t>
            </w:r>
            <w:r w:rsidRPr="00D30B98">
              <w:rPr>
                <w:rFonts w:ascii="Times New Roman" w:eastAsia="Times New Roman" w:hAnsi="Times New Roman" w:cs="Times New Roman"/>
                <w:color w:val="000000"/>
              </w:rPr>
              <w:t xml:space="preserve">, 0, 0 </w:t>
            </w:r>
          </w:p>
        </w:tc>
      </w:tr>
      <w:tr w:rsidR="007B5F93" w:rsidRPr="00D30B98" w14:paraId="2F0E9641" w14:textId="77777777" w:rsidTr="007B5F9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21" w:type="dxa"/>
            <w:noWrap/>
            <w:hideMark/>
          </w:tcPr>
          <w:p w14:paraId="120B13D8" w14:textId="77777777" w:rsidR="007B5F93" w:rsidRPr="00D30B98" w:rsidRDefault="007B5F93" w:rsidP="007B5F93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</w:rPr>
            </w:pPr>
            <w:r w:rsidRPr="00D30B98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</w:rPr>
              <w:t>trim_loci</w:t>
            </w:r>
          </w:p>
        </w:tc>
        <w:tc>
          <w:tcPr>
            <w:tcW w:w="4999" w:type="dxa"/>
            <w:noWrap/>
            <w:hideMark/>
          </w:tcPr>
          <w:p w14:paraId="4E04F3EC" w14:textId="77777777" w:rsidR="007B5F93" w:rsidRPr="00D30B98" w:rsidRDefault="007B5F93" w:rsidP="007B5F9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D30B98">
              <w:rPr>
                <w:rFonts w:ascii="Times New Roman" w:eastAsia="Times New Roman" w:hAnsi="Times New Roman" w:cs="Times New Roman"/>
                <w:color w:val="000000"/>
              </w:rPr>
              <w:t xml:space="preserve">0, 0, 0, 0 </w:t>
            </w:r>
          </w:p>
        </w:tc>
      </w:tr>
      <w:tr w:rsidR="007B5F93" w:rsidRPr="00D30B98" w14:paraId="5DB48C8B" w14:textId="77777777" w:rsidTr="007B5F93">
        <w:trPr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21" w:type="dxa"/>
            <w:noWrap/>
          </w:tcPr>
          <w:p w14:paraId="5DA6F635" w14:textId="77777777" w:rsidR="007B5F93" w:rsidRPr="00D30B98" w:rsidRDefault="007B5F93" w:rsidP="007B5F93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</w:rPr>
            </w:pPr>
            <w:r w:rsidRPr="00D30B98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</w:rPr>
              <w:t>min_samples_locus</w:t>
            </w:r>
          </w:p>
        </w:tc>
        <w:tc>
          <w:tcPr>
            <w:tcW w:w="4999" w:type="dxa"/>
            <w:noWrap/>
          </w:tcPr>
          <w:p w14:paraId="69402ABD" w14:textId="3E5E0A00" w:rsidR="007B5F93" w:rsidRPr="00D30B98" w:rsidRDefault="00EB3E46" w:rsidP="007B5F9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</w:t>
            </w:r>
            <w:r w:rsidR="007B5F93" w:rsidRPr="00D30B98">
              <w:rPr>
                <w:rFonts w:ascii="Times New Roman" w:eastAsia="Times New Roman" w:hAnsi="Times New Roman" w:cs="Times New Roman"/>
                <w:color w:val="000000"/>
              </w:rPr>
              <w:t xml:space="preserve"> OR 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>20</w:t>
            </w:r>
            <w:r w:rsidR="007B5F93" w:rsidRPr="00D30B98">
              <w:rPr>
                <w:rFonts w:ascii="Times New Roman" w:eastAsia="Times New Roman" w:hAnsi="Times New Roman" w:cs="Times New Roman"/>
                <w:color w:val="000000"/>
              </w:rPr>
              <w:t xml:space="preserve"> OR 40</w:t>
            </w:r>
          </w:p>
        </w:tc>
      </w:tr>
    </w:tbl>
    <w:p w14:paraId="4C3A175A" w14:textId="68B1BA16" w:rsidR="00B06C45" w:rsidRPr="00D30B98" w:rsidRDefault="007B5F93">
      <w:pPr>
        <w:rPr>
          <w:rFonts w:ascii="Times New Roman" w:hAnsi="Times New Roman" w:cs="Times New Roman"/>
          <w:sz w:val="24"/>
          <w:szCs w:val="24"/>
        </w:rPr>
      </w:pPr>
      <w:r w:rsidRPr="00F733E4">
        <w:rPr>
          <w:rFonts w:ascii="Times New Roman" w:hAnsi="Times New Roman" w:cs="Times New Roman"/>
          <w:b/>
          <w:bCs/>
          <w:sz w:val="24"/>
          <w:szCs w:val="24"/>
        </w:rPr>
        <w:t xml:space="preserve">Table </w:t>
      </w:r>
      <w:r w:rsidR="00A42576" w:rsidRPr="00F733E4">
        <w:rPr>
          <w:rFonts w:ascii="Times New Roman" w:hAnsi="Times New Roman" w:cs="Times New Roman"/>
          <w:b/>
          <w:bCs/>
          <w:sz w:val="24"/>
          <w:szCs w:val="24"/>
        </w:rPr>
        <w:t>S</w:t>
      </w:r>
      <w:r w:rsidR="00F733E4" w:rsidRPr="00F733E4">
        <w:rPr>
          <w:rFonts w:ascii="Times New Roman" w:hAnsi="Times New Roman" w:cs="Times New Roman"/>
          <w:b/>
          <w:bCs/>
          <w:sz w:val="24"/>
          <w:szCs w:val="24"/>
        </w:rPr>
        <w:t>2</w:t>
      </w:r>
      <w:r w:rsidRPr="00D30B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30B98">
        <w:rPr>
          <w:rFonts w:ascii="Times New Roman" w:hAnsi="Times New Roman" w:cs="Times New Roman"/>
          <w:sz w:val="24"/>
          <w:szCs w:val="24"/>
        </w:rPr>
        <w:t>iPyrad</w:t>
      </w:r>
      <w:proofErr w:type="spellEnd"/>
      <w:r w:rsidRPr="00D30B98">
        <w:rPr>
          <w:rFonts w:ascii="Times New Roman" w:hAnsi="Times New Roman" w:cs="Times New Roman"/>
          <w:sz w:val="24"/>
          <w:szCs w:val="24"/>
        </w:rPr>
        <w:t xml:space="preserve"> assembly parameters. See </w:t>
      </w:r>
      <w:hyperlink r:id="rId4" w:history="1">
        <w:r w:rsidRPr="00D30B98">
          <w:rPr>
            <w:rStyle w:val="Hyperlink"/>
            <w:rFonts w:ascii="Times New Roman" w:hAnsi="Times New Roman" w:cs="Times New Roman"/>
            <w:sz w:val="24"/>
            <w:szCs w:val="24"/>
          </w:rPr>
          <w:t>https://ipyrad.readthedocs.io/</w:t>
        </w:r>
      </w:hyperlink>
      <w:r w:rsidRPr="00D30B98">
        <w:rPr>
          <w:rFonts w:ascii="Times New Roman" w:hAnsi="Times New Roman" w:cs="Times New Roman"/>
          <w:sz w:val="24"/>
          <w:szCs w:val="24"/>
        </w:rPr>
        <w:t xml:space="preserve"> for more information about each parameter.</w:t>
      </w:r>
    </w:p>
    <w:sectPr w:rsidR="00B06C45" w:rsidRPr="00D30B9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xMzQ3MzSwMLMwNbZU0lEKTi0uzszPAykwqwUAGqen9CwAAAA="/>
  </w:docVars>
  <w:rsids>
    <w:rsidRoot w:val="007B5F93"/>
    <w:rsid w:val="007B5F93"/>
    <w:rsid w:val="00A42576"/>
    <w:rsid w:val="00B06C45"/>
    <w:rsid w:val="00D30B98"/>
    <w:rsid w:val="00EB3E46"/>
    <w:rsid w:val="00F733E4"/>
    <w:rsid w:val="00FA30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4CB816"/>
  <w15:chartTrackingRefBased/>
  <w15:docId w15:val="{B8D514C9-8C27-4661-AAEC-74929B21E3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GridTable1Light">
    <w:name w:val="Grid Table 1 Light"/>
    <w:basedOn w:val="TableNormal"/>
    <w:uiPriority w:val="46"/>
    <w:rsid w:val="007B5F93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PlainTable3">
    <w:name w:val="Plain Table 3"/>
    <w:basedOn w:val="TableNormal"/>
    <w:uiPriority w:val="43"/>
    <w:rsid w:val="007B5F93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character" w:styleId="Hyperlink">
    <w:name w:val="Hyperlink"/>
    <w:basedOn w:val="DefaultParagraphFont"/>
    <w:uiPriority w:val="99"/>
    <w:unhideWhenUsed/>
    <w:rsid w:val="007B5F93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B5F9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0807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ipyrad.readthedocs.io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99</Words>
  <Characters>570</Characters>
  <Application>Microsoft Office Word</Application>
  <DocSecurity>0</DocSecurity>
  <Lines>4</Lines>
  <Paragraphs>1</Paragraphs>
  <ScaleCrop>false</ScaleCrop>
  <Company/>
  <LinksUpToDate>false</LinksUpToDate>
  <CharactersWithSpaces>6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JM</dc:creator>
  <cp:keywords/>
  <dc:description/>
  <cp:lastModifiedBy>dm733</cp:lastModifiedBy>
  <cp:revision>6</cp:revision>
  <dcterms:created xsi:type="dcterms:W3CDTF">2020-03-23T18:29:00Z</dcterms:created>
  <dcterms:modified xsi:type="dcterms:W3CDTF">2022-04-12T03:17:00Z</dcterms:modified>
</cp:coreProperties>
</file>